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07043" w14:textId="676CE98B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783A06">
        <w:rPr>
          <w:rFonts w:ascii="Times New Roman" w:hAnsi="Times New Roman"/>
          <w:b/>
          <w:highlight w:val="yellow"/>
          <w:lang w:val="pl-PL"/>
        </w:rPr>
        <w:t>41</w:t>
      </w:r>
      <w:bookmarkStart w:id="0" w:name="_GoBack"/>
      <w:bookmarkEnd w:id="0"/>
      <w:r w:rsidRPr="002D07F8">
        <w:rPr>
          <w:rFonts w:ascii="Times New Roman" w:hAnsi="Times New Roman"/>
          <w:b/>
          <w:highlight w:val="yellow"/>
          <w:lang w:val="pl-PL"/>
        </w:rPr>
        <w:t>/2018</w:t>
      </w:r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5FDAD5DC" w14:textId="6ECDC111" w:rsidR="00BD55AB" w:rsidRPr="00E734DA" w:rsidRDefault="00EF3D77" w:rsidP="00BD55AB">
      <w:pPr>
        <w:spacing w:after="12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018-</w:t>
      </w:r>
      <w:r w:rsidR="00783A06">
        <w:rPr>
          <w:rFonts w:ascii="Times New Roman" w:hAnsi="Times New Roman"/>
          <w:lang w:val="pl-PL"/>
        </w:rPr>
        <w:t>10-11</w:t>
      </w:r>
    </w:p>
    <w:p w14:paraId="694B3EAC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lang w:val="pl-PL"/>
        </w:rPr>
        <w:t>Graviton Capital S.A.</w:t>
      </w:r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31C481FB" w14:textId="77777777" w:rsidR="00783A06" w:rsidRDefault="00783A06" w:rsidP="007E1694">
      <w:pPr>
        <w:spacing w:after="240"/>
        <w:jc w:val="both"/>
        <w:rPr>
          <w:rStyle w:val="bold"/>
          <w:rFonts w:ascii="Open Sans" w:hAnsi="Open Sans"/>
          <w:b/>
          <w:bCs/>
          <w:color w:val="000000"/>
          <w:sz w:val="20"/>
          <w:szCs w:val="20"/>
          <w:shd w:val="clear" w:color="auto" w:fill="FFFFFF"/>
          <w:lang w:val="pl-PL"/>
        </w:rPr>
      </w:pPr>
      <w:r w:rsidRPr="00783A06">
        <w:rPr>
          <w:rStyle w:val="bold"/>
          <w:rFonts w:ascii="Open Sans" w:hAnsi="Open Sans"/>
          <w:b/>
          <w:bCs/>
          <w:color w:val="000000"/>
          <w:sz w:val="20"/>
          <w:szCs w:val="20"/>
          <w:shd w:val="clear" w:color="auto" w:fill="FFFFFF"/>
          <w:lang w:val="pl-PL"/>
        </w:rPr>
        <w:t>Ogłoszenie przerwy w obradach Nadzwyczajnego Walnego Zgromadzenia oraz treść uchwały podjętej przez Nadzwyczajne Walne Zgromadzenie Spółki do czasu zarządzenia przerwy</w:t>
      </w:r>
    </w:p>
    <w:p w14:paraId="5DADEA50" w14:textId="77777777" w:rsidR="00783A06" w:rsidRPr="00783A06" w:rsidRDefault="00E734DA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 xml:space="preserve">: </w:t>
      </w:r>
      <w:r w:rsidR="00783A06"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Art. 56 ust. 1 pkt 2 Ustawy o ofercie - informacje bieżące i okresowe</w:t>
      </w:r>
    </w:p>
    <w:p w14:paraId="0C4EB5A9" w14:textId="7402D59A" w:rsidR="00BD55AB" w:rsidRPr="00E734DA" w:rsidRDefault="00BD55AB" w:rsidP="007E1694">
      <w:pPr>
        <w:spacing w:after="240"/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7259170E" w14:textId="77777777" w:rsidR="00783A06" w:rsidRDefault="00783A06" w:rsidP="007E1694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Zarząd Graviton Capital S.A. z siedzibą we Wrocławiu _"Spółka"_, w nawiązaniu do raportu bieżącego nr 36/2018 z dnia 1 października 2018 r., informuje, że Nadzwyczajne Walne Zgromadzenie Spółki _"Walne Zgromadzenie"_ wznowione w dniu dzisiejszym po przerwie w obradach zarządzonej na podstawie uchwały nr 3 Nadzwyczajnego Walnego Zgromadzenia z dnia 1 października 2018 roku, powzięło uchwałę w sprawie ogłoszenia przerwy w obradach Walnego Zgromadzenia i wyznaczenia nowego terminu obrad. Zgodnie z podjętą uchwałą obrady Walnego Zgromadzenia będą kontynuowane w dniu 30 października 2018 r. o godz. 11:00 w Warszawie, w siedzibie Kancelarii GESSEL, Koziorowski sp.k. przy ul. Siennej 39, XV piętro.</w:t>
      </w:r>
    </w:p>
    <w:p w14:paraId="604CD9D6" w14:textId="065BF43D" w:rsidR="00783A06" w:rsidRDefault="00783A06" w:rsidP="007E1694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83A06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Konieczność zarządzenia przerwy w obradach Nadzwyczajnego Walnego Zgromadzenia wynika z nie zakończenia się do dnia wznowienia Nadzwyczajnego Walnego Zgromadzenia przerwanego w dniu 1 października 2018 roku, negocjacji z nowymi inwestorami, którzy mieliby objąć akcje nowych emisji. </w:t>
      </w:r>
    </w:p>
    <w:p w14:paraId="69B8CE0F" w14:textId="3A19AF04" w:rsidR="00783A06" w:rsidRDefault="00783A06" w:rsidP="007E1694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83A06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Jednocześnie Zarząd Spółki przekazuje do publicznej wiadomości treść uchwały podjętej do momentu ogłoszenia przerwy w obradach Walnego Zgromadzenia w dniu 11 października 2018 roku wraz z wynikami głosowania nad uchwałą.</w:t>
      </w:r>
      <w:r w:rsidRPr="00783A06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Jednocześnie Spółka informuje, że do momentu ogłoszenia przerwy w obradach Walnego Zgromadzenia:</w:t>
      </w:r>
    </w:p>
    <w:p w14:paraId="55734DC6" w14:textId="625CCD4B" w:rsidR="00783A06" w:rsidRDefault="00783A06" w:rsidP="007E1694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• Walne Zgromadzenie nie odstąpiło od rozpatrzenia któregokolwiek z punktów planowanego porządku obrad, </w:t>
      </w:r>
    </w:p>
    <w:p w14:paraId="73819FD2" w14:textId="6052C502" w:rsidR="00783A06" w:rsidRDefault="00783A06" w:rsidP="007E1694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• nie było uchwał, które objęte zostały porządkiem obrad, a nie zostały podjęte przez Walne Zgromadzenie, </w:t>
      </w:r>
    </w:p>
    <w:p w14:paraId="19095978" w14:textId="1817B3A0" w:rsidR="00783A06" w:rsidRDefault="00783A06" w:rsidP="007E1694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• nie zostały zgłoszone sprzeciwy do protokołu.</w:t>
      </w:r>
    </w:p>
    <w:p w14:paraId="6745A9DC" w14:textId="57E8C699" w:rsidR="00CA210F" w:rsidRPr="00783A06" w:rsidRDefault="00783A06" w:rsidP="007E1694">
      <w:pPr>
        <w:jc w:val="both"/>
        <w:rPr>
          <w:rFonts w:ascii="Times New Roman" w:eastAsia="Times New Roman" w:hAnsi="Times New Roman" w:cs="Times New Roman"/>
          <w:lang w:val="pl-PL"/>
        </w:rPr>
      </w:pPr>
      <w:r w:rsidRPr="00783A06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Szczegółowa podstawa prawna: § 19 ust. 1 pkt 5-9 Rozporządzenia Ministra Finansów z dnia 29 marca 2018 r. w sprawie informacji bieżących i okresowych przekazywanych przez emitentów papierów wartościowych oraz warunków uznawania za równoważne informacji wymaganych przepisami prawa państwa niebędącego państwem członkowskim.</w:t>
      </w:r>
    </w:p>
    <w:p w14:paraId="223DAB75" w14:textId="77777777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F799E8" w14:textId="77777777" w:rsidR="00AE5718" w:rsidRDefault="00AE5718" w:rsidP="00C95FF8">
      <w:pPr>
        <w:spacing w:after="0" w:line="240" w:lineRule="auto"/>
      </w:pPr>
      <w:r>
        <w:separator/>
      </w:r>
    </w:p>
  </w:endnote>
  <w:endnote w:type="continuationSeparator" w:id="0">
    <w:p w14:paraId="703B5839" w14:textId="77777777" w:rsidR="00AE5718" w:rsidRDefault="00AE5718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1ADAF5" w14:textId="77777777" w:rsidR="00AE5718" w:rsidRDefault="00AE5718" w:rsidP="00C95FF8">
      <w:pPr>
        <w:spacing w:after="0" w:line="240" w:lineRule="auto"/>
      </w:pPr>
      <w:r>
        <w:separator/>
      </w:r>
    </w:p>
  </w:footnote>
  <w:footnote w:type="continuationSeparator" w:id="0">
    <w:p w14:paraId="04460751" w14:textId="77777777" w:rsidR="00AE5718" w:rsidRDefault="00AE5718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F5125"/>
    <w:rsid w:val="002F6416"/>
    <w:rsid w:val="00305813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3F35"/>
    <w:rsid w:val="0043463F"/>
    <w:rsid w:val="00445FA0"/>
    <w:rsid w:val="00456E63"/>
    <w:rsid w:val="00465979"/>
    <w:rsid w:val="0048623C"/>
    <w:rsid w:val="004B7291"/>
    <w:rsid w:val="004C3CB2"/>
    <w:rsid w:val="004D497B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5234"/>
    <w:rsid w:val="005D4DC8"/>
    <w:rsid w:val="005D6084"/>
    <w:rsid w:val="005D6CD4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3A06"/>
    <w:rsid w:val="00787EA5"/>
    <w:rsid w:val="00792580"/>
    <w:rsid w:val="007A0B26"/>
    <w:rsid w:val="007C736B"/>
    <w:rsid w:val="007D2206"/>
    <w:rsid w:val="007E1694"/>
    <w:rsid w:val="007E5243"/>
    <w:rsid w:val="007E7C06"/>
    <w:rsid w:val="0084456F"/>
    <w:rsid w:val="008526D5"/>
    <w:rsid w:val="00861B73"/>
    <w:rsid w:val="00875F4E"/>
    <w:rsid w:val="008C404A"/>
    <w:rsid w:val="008C4A2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E5718"/>
    <w:rsid w:val="00AF44BE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  <w:style w:type="character" w:customStyle="1" w:styleId="bold">
    <w:name w:val="bold"/>
    <w:basedOn w:val="Domylnaczcionkaakapitu"/>
    <w:rsid w:val="00783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B2673-FF51-45E5-BFA5-87EA411C6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 Pryczynicz</dc:creator>
  <cp:lastModifiedBy>Monika Ponarad</cp:lastModifiedBy>
  <cp:revision>2</cp:revision>
  <cp:lastPrinted>2018-08-14T15:34:00Z</cp:lastPrinted>
  <dcterms:created xsi:type="dcterms:W3CDTF">2019-04-20T09:19:00Z</dcterms:created>
  <dcterms:modified xsi:type="dcterms:W3CDTF">2019-04-20T09:19:00Z</dcterms:modified>
</cp:coreProperties>
</file>